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211c0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8220431-4642-4cbd-b208-2f7d9f932f9b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01Z</dcterms:created>
  <dcterms:modified xsi:type="dcterms:W3CDTF">2023-07-06T1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